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070"/>
        <w:gridCol w:w="1111"/>
        <w:gridCol w:w="1229"/>
        <w:gridCol w:w="1164"/>
        <w:gridCol w:w="1164"/>
        <w:gridCol w:w="1015"/>
      </w:tblGrid>
      <w:tr w:rsidR="00643795" w:rsidTr="00643795">
        <w:trPr>
          <w:trHeight w:val="416"/>
        </w:trPr>
        <w:tc>
          <w:tcPr>
            <w:tcW w:w="2263" w:type="dxa"/>
          </w:tcPr>
          <w:p w:rsidR="00643795" w:rsidRDefault="00643795"/>
        </w:tc>
        <w:tc>
          <w:tcPr>
            <w:tcW w:w="1070" w:type="dxa"/>
          </w:tcPr>
          <w:p w:rsidR="00643795" w:rsidRDefault="00643795">
            <w:r>
              <w:t>S. Disagree</w:t>
            </w:r>
          </w:p>
        </w:tc>
        <w:tc>
          <w:tcPr>
            <w:tcW w:w="1111" w:type="dxa"/>
          </w:tcPr>
          <w:p w:rsidR="00643795" w:rsidRDefault="00643795">
            <w:r>
              <w:t>Disagree</w:t>
            </w:r>
          </w:p>
        </w:tc>
        <w:tc>
          <w:tcPr>
            <w:tcW w:w="1229" w:type="dxa"/>
          </w:tcPr>
          <w:p w:rsidR="00643795" w:rsidRDefault="00643795">
            <w:r>
              <w:t>Neutral</w:t>
            </w:r>
          </w:p>
        </w:tc>
        <w:tc>
          <w:tcPr>
            <w:tcW w:w="1164" w:type="dxa"/>
          </w:tcPr>
          <w:p w:rsidR="00643795" w:rsidRDefault="00643795">
            <w:r>
              <w:t>Agree</w:t>
            </w:r>
          </w:p>
        </w:tc>
        <w:tc>
          <w:tcPr>
            <w:tcW w:w="1164" w:type="dxa"/>
          </w:tcPr>
          <w:p w:rsidR="00643795" w:rsidRDefault="00643795">
            <w:r>
              <w:t>S. Agree</w:t>
            </w:r>
          </w:p>
        </w:tc>
        <w:tc>
          <w:tcPr>
            <w:tcW w:w="1015" w:type="dxa"/>
          </w:tcPr>
          <w:p w:rsidR="00643795" w:rsidRPr="00643795" w:rsidRDefault="00643795">
            <w:pPr>
              <w:rPr>
                <w:color w:val="FF0000"/>
              </w:rPr>
            </w:pPr>
            <w:r w:rsidRPr="00643795">
              <w:rPr>
                <w:color w:val="FF0000"/>
              </w:rPr>
              <w:t>Score</w:t>
            </w:r>
          </w:p>
        </w:tc>
      </w:tr>
      <w:tr w:rsidR="00643795" w:rsidRPr="00643795" w:rsidTr="00643795">
        <w:tc>
          <w:tcPr>
            <w:tcW w:w="2263" w:type="dxa"/>
          </w:tcPr>
          <w:p w:rsidR="00643795" w:rsidRDefault="00643795">
            <w:r>
              <w:t>Could state core concept to others</w:t>
            </w:r>
          </w:p>
        </w:tc>
        <w:tc>
          <w:tcPr>
            <w:tcW w:w="1070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111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29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4</w:t>
            </w:r>
          </w:p>
        </w:tc>
        <w:tc>
          <w:tcPr>
            <w:tcW w:w="1164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4</w:t>
            </w:r>
          </w:p>
        </w:tc>
        <w:tc>
          <w:tcPr>
            <w:tcW w:w="1164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015" w:type="dxa"/>
          </w:tcPr>
          <w:p w:rsidR="00643795" w:rsidRPr="00643795" w:rsidRDefault="00643795" w:rsidP="00643795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643795" w:rsidRPr="00643795" w:rsidTr="00643795">
        <w:tc>
          <w:tcPr>
            <w:tcW w:w="2263" w:type="dxa"/>
          </w:tcPr>
          <w:p w:rsidR="00643795" w:rsidRDefault="00643795">
            <w:r>
              <w:t>Attractive USPs</w:t>
            </w:r>
          </w:p>
        </w:tc>
        <w:tc>
          <w:tcPr>
            <w:tcW w:w="1070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111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1</w:t>
            </w:r>
          </w:p>
        </w:tc>
        <w:tc>
          <w:tcPr>
            <w:tcW w:w="1229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1</w:t>
            </w:r>
          </w:p>
        </w:tc>
        <w:tc>
          <w:tcPr>
            <w:tcW w:w="1164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6</w:t>
            </w:r>
          </w:p>
        </w:tc>
        <w:tc>
          <w:tcPr>
            <w:tcW w:w="1164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015" w:type="dxa"/>
          </w:tcPr>
          <w:p w:rsidR="00643795" w:rsidRPr="00643795" w:rsidRDefault="00643795" w:rsidP="00643795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5</w:t>
            </w:r>
          </w:p>
        </w:tc>
      </w:tr>
      <w:tr w:rsidR="00643795" w:rsidRPr="00643795" w:rsidTr="00643795">
        <w:tc>
          <w:tcPr>
            <w:tcW w:w="2263" w:type="dxa"/>
          </w:tcPr>
          <w:p w:rsidR="00643795" w:rsidRDefault="00643795">
            <w:r>
              <w:t>Would want to play game</w:t>
            </w:r>
          </w:p>
        </w:tc>
        <w:tc>
          <w:tcPr>
            <w:tcW w:w="1070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111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2</w:t>
            </w:r>
          </w:p>
        </w:tc>
        <w:tc>
          <w:tcPr>
            <w:tcW w:w="1229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2</w:t>
            </w:r>
          </w:p>
        </w:tc>
        <w:tc>
          <w:tcPr>
            <w:tcW w:w="1164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3</w:t>
            </w:r>
          </w:p>
        </w:tc>
        <w:tc>
          <w:tcPr>
            <w:tcW w:w="1164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1</w:t>
            </w:r>
          </w:p>
        </w:tc>
        <w:tc>
          <w:tcPr>
            <w:tcW w:w="1015" w:type="dxa"/>
          </w:tcPr>
          <w:p w:rsidR="00643795" w:rsidRPr="00643795" w:rsidRDefault="00643795" w:rsidP="00643795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3</w:t>
            </w:r>
          </w:p>
        </w:tc>
      </w:tr>
      <w:tr w:rsidR="00643795" w:rsidRPr="00643795" w:rsidTr="00643795">
        <w:tc>
          <w:tcPr>
            <w:tcW w:w="2263" w:type="dxa"/>
          </w:tcPr>
          <w:p w:rsidR="00643795" w:rsidRDefault="00643795">
            <w:r>
              <w:t>Team can complete game in a year</w:t>
            </w:r>
          </w:p>
        </w:tc>
        <w:tc>
          <w:tcPr>
            <w:tcW w:w="1070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1</w:t>
            </w:r>
          </w:p>
        </w:tc>
        <w:tc>
          <w:tcPr>
            <w:tcW w:w="1111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4</w:t>
            </w:r>
          </w:p>
        </w:tc>
        <w:tc>
          <w:tcPr>
            <w:tcW w:w="1229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2</w:t>
            </w:r>
          </w:p>
        </w:tc>
        <w:tc>
          <w:tcPr>
            <w:tcW w:w="1164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1</w:t>
            </w:r>
          </w:p>
        </w:tc>
        <w:tc>
          <w:tcPr>
            <w:tcW w:w="1164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015" w:type="dxa"/>
          </w:tcPr>
          <w:p w:rsidR="00643795" w:rsidRPr="00643795" w:rsidRDefault="00643795" w:rsidP="00643795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-5 *</w:t>
            </w:r>
          </w:p>
        </w:tc>
      </w:tr>
      <w:tr w:rsidR="00643795" w:rsidRPr="00643795" w:rsidTr="00643795">
        <w:tc>
          <w:tcPr>
            <w:tcW w:w="2263" w:type="dxa"/>
          </w:tcPr>
          <w:p w:rsidR="00643795" w:rsidRDefault="00643795">
            <w:r>
              <w:t>Know someone who would want to play</w:t>
            </w:r>
          </w:p>
        </w:tc>
        <w:tc>
          <w:tcPr>
            <w:tcW w:w="1070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111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29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1</w:t>
            </w:r>
          </w:p>
        </w:tc>
        <w:tc>
          <w:tcPr>
            <w:tcW w:w="1164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5</w:t>
            </w:r>
          </w:p>
        </w:tc>
        <w:tc>
          <w:tcPr>
            <w:tcW w:w="1164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2</w:t>
            </w:r>
          </w:p>
        </w:tc>
        <w:tc>
          <w:tcPr>
            <w:tcW w:w="1015" w:type="dxa"/>
          </w:tcPr>
          <w:p w:rsidR="00643795" w:rsidRPr="00643795" w:rsidRDefault="00643795" w:rsidP="00643795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9</w:t>
            </w:r>
          </w:p>
        </w:tc>
      </w:tr>
      <w:tr w:rsidR="00643795" w:rsidRPr="00643795" w:rsidTr="00643795">
        <w:tc>
          <w:tcPr>
            <w:tcW w:w="2263" w:type="dxa"/>
          </w:tcPr>
          <w:p w:rsidR="00643795" w:rsidRDefault="00643795">
            <w:r>
              <w:t>Team are well organised</w:t>
            </w:r>
          </w:p>
        </w:tc>
        <w:tc>
          <w:tcPr>
            <w:tcW w:w="1070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111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29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1</w:t>
            </w:r>
          </w:p>
        </w:tc>
        <w:tc>
          <w:tcPr>
            <w:tcW w:w="1164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7</w:t>
            </w:r>
          </w:p>
        </w:tc>
        <w:tc>
          <w:tcPr>
            <w:tcW w:w="1164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015" w:type="dxa"/>
          </w:tcPr>
          <w:p w:rsidR="00643795" w:rsidRPr="00643795" w:rsidRDefault="00643795" w:rsidP="00643795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7</w:t>
            </w:r>
          </w:p>
        </w:tc>
      </w:tr>
      <w:tr w:rsidR="00643795" w:rsidRPr="00643795" w:rsidTr="00643795">
        <w:tc>
          <w:tcPr>
            <w:tcW w:w="2263" w:type="dxa"/>
          </w:tcPr>
          <w:p w:rsidR="00643795" w:rsidRDefault="00643795">
            <w:r>
              <w:t>Project too ambitious for this size team</w:t>
            </w:r>
          </w:p>
        </w:tc>
        <w:tc>
          <w:tcPr>
            <w:tcW w:w="1070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111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1</w:t>
            </w:r>
          </w:p>
        </w:tc>
        <w:tc>
          <w:tcPr>
            <w:tcW w:w="1229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2</w:t>
            </w:r>
          </w:p>
        </w:tc>
        <w:tc>
          <w:tcPr>
            <w:tcW w:w="1164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4</w:t>
            </w:r>
          </w:p>
        </w:tc>
        <w:tc>
          <w:tcPr>
            <w:tcW w:w="1164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1</w:t>
            </w:r>
          </w:p>
        </w:tc>
        <w:tc>
          <w:tcPr>
            <w:tcW w:w="1015" w:type="dxa"/>
          </w:tcPr>
          <w:p w:rsidR="00643795" w:rsidRPr="00643795" w:rsidRDefault="00643795" w:rsidP="00643795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5 *</w:t>
            </w:r>
          </w:p>
        </w:tc>
      </w:tr>
      <w:tr w:rsidR="00643795" w:rsidRPr="00643795" w:rsidTr="00643795">
        <w:tc>
          <w:tcPr>
            <w:tcW w:w="2263" w:type="dxa"/>
          </w:tcPr>
          <w:p w:rsidR="00643795" w:rsidRDefault="00643795">
            <w:r>
              <w:t>I want to know more about game</w:t>
            </w:r>
          </w:p>
        </w:tc>
        <w:tc>
          <w:tcPr>
            <w:tcW w:w="1070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111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29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3</w:t>
            </w:r>
          </w:p>
        </w:tc>
        <w:tc>
          <w:tcPr>
            <w:tcW w:w="1164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5</w:t>
            </w:r>
          </w:p>
        </w:tc>
        <w:tc>
          <w:tcPr>
            <w:tcW w:w="1164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015" w:type="dxa"/>
          </w:tcPr>
          <w:p w:rsidR="00643795" w:rsidRPr="00643795" w:rsidRDefault="00643795" w:rsidP="00643795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5</w:t>
            </w:r>
          </w:p>
        </w:tc>
      </w:tr>
      <w:tr w:rsidR="00643795" w:rsidRPr="00643795" w:rsidTr="00643795">
        <w:tc>
          <w:tcPr>
            <w:tcW w:w="2263" w:type="dxa"/>
          </w:tcPr>
          <w:p w:rsidR="00643795" w:rsidRDefault="00643795">
            <w:r>
              <w:t>Team have identified right places to promote their game</w:t>
            </w:r>
          </w:p>
        </w:tc>
        <w:tc>
          <w:tcPr>
            <w:tcW w:w="1070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111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229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2</w:t>
            </w:r>
          </w:p>
        </w:tc>
        <w:tc>
          <w:tcPr>
            <w:tcW w:w="1164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4</w:t>
            </w:r>
          </w:p>
        </w:tc>
        <w:tc>
          <w:tcPr>
            <w:tcW w:w="1164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2</w:t>
            </w:r>
          </w:p>
        </w:tc>
        <w:tc>
          <w:tcPr>
            <w:tcW w:w="1015" w:type="dxa"/>
          </w:tcPr>
          <w:p w:rsidR="00643795" w:rsidRPr="00643795" w:rsidRDefault="00643795" w:rsidP="00643795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8</w:t>
            </w:r>
          </w:p>
        </w:tc>
      </w:tr>
      <w:tr w:rsidR="00643795" w:rsidRPr="00643795" w:rsidTr="00643795">
        <w:tc>
          <w:tcPr>
            <w:tcW w:w="2263" w:type="dxa"/>
          </w:tcPr>
          <w:p w:rsidR="00643795" w:rsidRDefault="00643795">
            <w:r>
              <w:t>Gameplay sounds fun</w:t>
            </w:r>
          </w:p>
        </w:tc>
        <w:tc>
          <w:tcPr>
            <w:tcW w:w="1070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111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2</w:t>
            </w:r>
          </w:p>
        </w:tc>
        <w:tc>
          <w:tcPr>
            <w:tcW w:w="1229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164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5</w:t>
            </w:r>
          </w:p>
        </w:tc>
        <w:tc>
          <w:tcPr>
            <w:tcW w:w="1164" w:type="dxa"/>
          </w:tcPr>
          <w:p w:rsidR="00643795" w:rsidRPr="00643795" w:rsidRDefault="00643795" w:rsidP="00643795">
            <w:pPr>
              <w:jc w:val="center"/>
              <w:rPr>
                <w:color w:val="000000" w:themeColor="text1"/>
              </w:rPr>
            </w:pPr>
            <w:r w:rsidRPr="00643795">
              <w:rPr>
                <w:color w:val="000000" w:themeColor="text1"/>
              </w:rPr>
              <w:t>1</w:t>
            </w:r>
          </w:p>
        </w:tc>
        <w:tc>
          <w:tcPr>
            <w:tcW w:w="1015" w:type="dxa"/>
          </w:tcPr>
          <w:p w:rsidR="00643795" w:rsidRPr="00643795" w:rsidRDefault="00643795" w:rsidP="00643795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5</w:t>
            </w:r>
          </w:p>
        </w:tc>
      </w:tr>
    </w:tbl>
    <w:p w:rsidR="00643795" w:rsidRDefault="00643795"/>
    <w:p w:rsidR="00643795" w:rsidRDefault="00643795" w:rsidP="00643795"/>
    <w:p w:rsidR="006005E0" w:rsidRDefault="00643795" w:rsidP="00643795">
      <w:pPr>
        <w:pStyle w:val="ListParagraph"/>
        <w:numPr>
          <w:ilvl w:val="0"/>
          <w:numId w:val="1"/>
        </w:numPr>
      </w:pPr>
      <w:r>
        <w:t>Project smaller scale</w:t>
      </w:r>
    </w:p>
    <w:p w:rsidR="00643795" w:rsidRDefault="00643795" w:rsidP="00643795">
      <w:pPr>
        <w:pStyle w:val="ListParagraph"/>
        <w:numPr>
          <w:ilvl w:val="1"/>
          <w:numId w:val="1"/>
        </w:numPr>
      </w:pPr>
      <w:r>
        <w:t xml:space="preserve">Less realistic graphics (Need bigger team, very time consuming) – Xavier, Zoie </w:t>
      </w:r>
      <w:r>
        <w:rPr>
          <w:i/>
        </w:rPr>
        <w:t>(1 each)</w:t>
      </w:r>
    </w:p>
    <w:p w:rsidR="00643795" w:rsidRPr="00643795" w:rsidRDefault="00643795" w:rsidP="00643795">
      <w:pPr>
        <w:pStyle w:val="ListParagraph"/>
        <w:numPr>
          <w:ilvl w:val="1"/>
          <w:numId w:val="1"/>
        </w:numPr>
        <w:rPr>
          <w:i/>
        </w:rPr>
      </w:pPr>
      <w:r w:rsidRPr="00643795">
        <w:rPr>
          <w:i/>
        </w:rPr>
        <w:t>Two endings opposed to three (Takes away from story, but is time consuming)</w:t>
      </w:r>
      <w:r>
        <w:rPr>
          <w:i/>
        </w:rPr>
        <w:t xml:space="preserve"> – Xavier (2)</w:t>
      </w:r>
    </w:p>
    <w:p w:rsidR="00643795" w:rsidRDefault="00643795" w:rsidP="00643795">
      <w:pPr>
        <w:pStyle w:val="ListParagraph"/>
        <w:numPr>
          <w:ilvl w:val="1"/>
          <w:numId w:val="1"/>
        </w:numPr>
      </w:pPr>
      <w:r>
        <w:t>Merge/Take out a certain level (Scholar merged with witch doctor/Taken away completely) – Anneka (2)</w:t>
      </w:r>
    </w:p>
    <w:p w:rsidR="00643795" w:rsidRDefault="00643795" w:rsidP="00643795">
      <w:pPr>
        <w:pStyle w:val="ListParagraph"/>
        <w:numPr>
          <w:ilvl w:val="1"/>
          <w:numId w:val="1"/>
        </w:numPr>
      </w:pPr>
      <w:r>
        <w:rPr>
          <w:noProof/>
          <w:lang w:eastAsia="en-GB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752585</wp:posOffset>
                </wp:positionH>
                <wp:positionV relativeFrom="paragraph">
                  <wp:posOffset>263405</wp:posOffset>
                </wp:positionV>
                <wp:extent cx="360" cy="360"/>
                <wp:effectExtent l="57150" t="57150" r="57150" b="5715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6A55AA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137.05pt;margin-top:19.8pt;width:1.95pt;height:1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">
                <v:imagedata r:id="rId6" o:title="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076585</wp:posOffset>
                </wp:positionH>
                <wp:positionV relativeFrom="paragraph">
                  <wp:posOffset>206525</wp:posOffset>
                </wp:positionV>
                <wp:extent cx="360" cy="360"/>
                <wp:effectExtent l="57150" t="57150" r="57150" b="5715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89E422" id="Ink 1" o:spid="_x0000_s1026" type="#_x0000_t75" style="position:absolute;margin-left:162.55pt;margin-top:15.3pt;width:1.95pt;height:1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">
                <v:imagedata r:id="rId8" o:title=""/>
              </v:shape>
            </w:pict>
          </mc:Fallback>
        </mc:AlternateContent>
      </w:r>
      <w:r>
        <w:t>Scale down type of competitors, use indie games instead (Too ambitious and competitive) – Zoie (2)</w:t>
      </w:r>
    </w:p>
    <w:p w:rsidR="00643795" w:rsidRDefault="00643795" w:rsidP="00643795">
      <w:pPr>
        <w:pStyle w:val="ListParagraph"/>
        <w:numPr>
          <w:ilvl w:val="1"/>
          <w:numId w:val="1"/>
        </w:numPr>
      </w:pPr>
      <w:r>
        <w:t>Less locations/smaller locations/close proximity of locations – Anneka (1)</w:t>
      </w:r>
    </w:p>
    <w:p w:rsidR="00643795" w:rsidRDefault="00643795" w:rsidP="00643795">
      <w:pPr>
        <w:pStyle w:val="ListParagraph"/>
        <w:numPr>
          <w:ilvl w:val="1"/>
          <w:numId w:val="1"/>
        </w:numPr>
        <w:rPr>
          <w:strike/>
        </w:rPr>
      </w:pPr>
      <w:r w:rsidRPr="00643795">
        <w:rPr>
          <w:strike/>
        </w:rPr>
        <w:t xml:space="preserve">Consider changing NPC realism/Time mechanic </w:t>
      </w:r>
    </w:p>
    <w:p w:rsidR="00643795" w:rsidRPr="00643795" w:rsidRDefault="00643795" w:rsidP="00643795">
      <w:pPr>
        <w:pStyle w:val="ListParagraph"/>
        <w:ind w:left="1440"/>
      </w:pPr>
    </w:p>
    <w:p w:rsidR="00643795" w:rsidRDefault="00643795" w:rsidP="00643795">
      <w:pPr>
        <w:pStyle w:val="ListParagraph"/>
        <w:numPr>
          <w:ilvl w:val="0"/>
          <w:numId w:val="1"/>
        </w:numPr>
      </w:pPr>
      <w:r>
        <w:t>Too ambitious for group size</w:t>
      </w:r>
    </w:p>
    <w:p w:rsidR="00643795" w:rsidRDefault="00643795" w:rsidP="00643795">
      <w:pPr>
        <w:pStyle w:val="ListParagraph"/>
        <w:numPr>
          <w:ilvl w:val="1"/>
          <w:numId w:val="1"/>
        </w:numPr>
      </w:pPr>
      <w:r>
        <w:t>We have decided we will outsource these people so that the project will no longer be too ambitious for our group size:</w:t>
      </w:r>
      <w:bookmarkStart w:id="0" w:name="_GoBack"/>
      <w:bookmarkEnd w:id="0"/>
    </w:p>
    <w:p w:rsidR="00643795" w:rsidRDefault="00643795" w:rsidP="00643795">
      <w:pPr>
        <w:pStyle w:val="ListParagraph"/>
        <w:numPr>
          <w:ilvl w:val="2"/>
          <w:numId w:val="1"/>
        </w:numPr>
      </w:pPr>
      <w:r>
        <w:t>Voice actors (Preferably someone who can do multiple voices)</w:t>
      </w:r>
    </w:p>
    <w:p w:rsidR="00643795" w:rsidRDefault="00643795" w:rsidP="00643795">
      <w:pPr>
        <w:pStyle w:val="ListParagraph"/>
        <w:numPr>
          <w:ilvl w:val="2"/>
          <w:numId w:val="1"/>
        </w:numPr>
      </w:pPr>
      <w:r>
        <w:t>Consider commissioning people for 3D models + animations (not hiring)</w:t>
      </w:r>
    </w:p>
    <w:p w:rsidR="00643795" w:rsidRDefault="00643795" w:rsidP="00643795">
      <w:pPr>
        <w:pStyle w:val="ListParagraph"/>
        <w:numPr>
          <w:ilvl w:val="2"/>
          <w:numId w:val="1"/>
        </w:numPr>
      </w:pPr>
      <w:r>
        <w:t>Play testers (BETA open testing)</w:t>
      </w:r>
    </w:p>
    <w:p w:rsidR="00643795" w:rsidRDefault="00643795" w:rsidP="00643795">
      <w:pPr>
        <w:pStyle w:val="ListParagraph"/>
        <w:numPr>
          <w:ilvl w:val="2"/>
          <w:numId w:val="1"/>
        </w:numPr>
      </w:pPr>
      <w:r>
        <w:t>Marketing manager</w:t>
      </w:r>
    </w:p>
    <w:p w:rsidR="00643795" w:rsidRPr="00643795" w:rsidRDefault="00643795" w:rsidP="00643795">
      <w:pPr>
        <w:pStyle w:val="ListParagraph"/>
        <w:numPr>
          <w:ilvl w:val="1"/>
          <w:numId w:val="2"/>
        </w:numPr>
      </w:pPr>
      <w:r>
        <w:t>Scale project down (See above)</w:t>
      </w:r>
    </w:p>
    <w:sectPr w:rsidR="00643795" w:rsidRPr="006437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FE2809"/>
    <w:multiLevelType w:val="hybridMultilevel"/>
    <w:tmpl w:val="330469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6C33CC"/>
    <w:multiLevelType w:val="hybridMultilevel"/>
    <w:tmpl w:val="DCBA8D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Y0MTIxNrI0NjZT0lEKTi0uzszPAykwrAUASY/oOywAAAA="/>
  </w:docVars>
  <w:rsids>
    <w:rsidRoot w:val="00643795"/>
    <w:rsid w:val="006005E0"/>
    <w:rsid w:val="00643795"/>
    <w:rsid w:val="007C2D3D"/>
    <w:rsid w:val="00A4281E"/>
    <w:rsid w:val="00A84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CCF7C84-65AA-40E2-B695-026B4E9A3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37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37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customXml" Target="ink/ink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280" units="cm"/>
          <inkml:channel name="Y" type="integer" max="800" units="cm"/>
          <inkml:channel name="T" type="integer" max="2.14748E9" units="dev"/>
        </inkml:traceFormat>
        <inkml:channelProperties>
          <inkml:channelProperty channel="X" name="resolution" value="31.37255" units="1/cm"/>
          <inkml:channelProperty channel="Y" name="resolution" value="31.37255" units="1/cm"/>
          <inkml:channelProperty channel="T" name="resolution" value="1" units="1/dev"/>
        </inkml:channelProperties>
      </inkml:inkSource>
      <inkml:timestamp xml:id="ts0" timeString="2019-10-30T15:30:21.21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1280" units="cm"/>
          <inkml:channel name="Y" type="integer" max="800" units="cm"/>
          <inkml:channel name="T" type="integer" max="2.14748E9" units="dev"/>
        </inkml:traceFormat>
        <inkml:channelProperties>
          <inkml:channelProperty channel="X" name="resolution" value="31.37255" units="1/cm"/>
          <inkml:channelProperty channel="Y" name="resolution" value="31.37255" units="1/cm"/>
          <inkml:channelProperty channel="T" name="resolution" value="1" units="1/dev"/>
        </inkml:channelProperties>
      </inkml:inkSource>
      <inkml:timestamp xml:id="ts0" timeString="2019-10-30T15:30:16.55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yfysgol Bangor University</Company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ie Anna Boyd</dc:creator>
  <cp:keywords/>
  <dc:description/>
  <cp:lastModifiedBy>Anneka Dinham</cp:lastModifiedBy>
  <cp:revision>2</cp:revision>
  <dcterms:created xsi:type="dcterms:W3CDTF">2019-10-31T00:08:00Z</dcterms:created>
  <dcterms:modified xsi:type="dcterms:W3CDTF">2019-10-31T00:08:00Z</dcterms:modified>
</cp:coreProperties>
</file>